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801892" w14:textId="77777777" w:rsidR="00C6560D" w:rsidRDefault="00000000">
      <w:pPr>
        <w:spacing w:line="360" w:lineRule="auto"/>
        <w:jc w:val="center"/>
        <w:rPr>
          <w:rFonts w:ascii="Blinker" w:eastAsia="Blinker" w:hAnsi="Blinker" w:cs="Blinker"/>
          <w:b/>
          <w:sz w:val="40"/>
          <w:szCs w:val="40"/>
          <w:u w:val="single"/>
        </w:rPr>
      </w:pPr>
      <w:r>
        <w:rPr>
          <w:rFonts w:ascii="Blinker" w:eastAsia="Blinker" w:hAnsi="Blinker" w:cs="Blinker"/>
          <w:b/>
          <w:sz w:val="40"/>
          <w:szCs w:val="40"/>
          <w:u w:val="single"/>
        </w:rPr>
        <w:t>DOCUMENTACIÓN GITHUB HATEMEDIA</w:t>
      </w:r>
    </w:p>
    <w:p w14:paraId="093B9BF1" w14:textId="77777777" w:rsidR="00C6560D" w:rsidRDefault="00C6560D">
      <w:pPr>
        <w:spacing w:line="360" w:lineRule="auto"/>
        <w:rPr>
          <w:rFonts w:ascii="Blinker" w:eastAsia="Blinker" w:hAnsi="Blinker" w:cs="Blinker"/>
          <w:b/>
          <w:sz w:val="40"/>
          <w:szCs w:val="40"/>
          <w:u w:val="single"/>
        </w:rPr>
      </w:pPr>
    </w:p>
    <w:p w14:paraId="4EDA2C9D" w14:textId="77777777" w:rsidR="00C6560D" w:rsidRDefault="00000000">
      <w:pPr>
        <w:spacing w:line="360" w:lineRule="auto"/>
        <w:rPr>
          <w:rFonts w:ascii="Blinker" w:eastAsia="Blinker" w:hAnsi="Blinker" w:cs="Blinker"/>
          <w:b/>
          <w:sz w:val="30"/>
          <w:szCs w:val="30"/>
          <w:u w:val="single"/>
        </w:rPr>
      </w:pPr>
      <w:r>
        <w:rPr>
          <w:rFonts w:ascii="Blinker" w:eastAsia="Blinker" w:hAnsi="Blinker" w:cs="Blinker"/>
          <w:b/>
          <w:sz w:val="30"/>
          <w:szCs w:val="30"/>
          <w:u w:val="single"/>
        </w:rPr>
        <w:t>Importación y uso del modelo para realizar predicciones:</w:t>
      </w:r>
    </w:p>
    <w:p w14:paraId="22EE687D" w14:textId="77777777" w:rsidR="00C6560D" w:rsidRDefault="00000000">
      <w:pPr>
        <w:spacing w:before="280" w:after="280"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sz w:val="24"/>
          <w:szCs w:val="24"/>
        </w:rPr>
        <w:t>Los diferentes modelos empleados tienen como fin analizar datos extraídos de diferentes redes sociales como por ejemplo Twitter o Facebook de la cual se extraen los comentarios referentes a los periódicos (La Vanguardia, El Mundo, ABC, El País y 20 Minutos) y páginas web de los mismos para su posterior clasificación en función de su intensidad de odio.</w:t>
      </w:r>
    </w:p>
    <w:p w14:paraId="2F2B5B01" w14:textId="77777777" w:rsidR="00C6560D" w:rsidRDefault="00000000">
      <w:pPr>
        <w:spacing w:before="280" w:after="280"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sz w:val="24"/>
          <w:szCs w:val="24"/>
        </w:rPr>
        <w:t xml:space="preserve">Para llevar a cabo esta clasificación, se han entrenado distintos modelos como </w:t>
      </w:r>
      <w:r>
        <w:rPr>
          <w:rFonts w:ascii="Blinker" w:eastAsia="Blinker" w:hAnsi="Blinker" w:cs="Blinker"/>
          <w:i/>
          <w:sz w:val="24"/>
          <w:szCs w:val="24"/>
        </w:rPr>
        <w:t>Gradient Boosting</w:t>
      </w:r>
      <w:r>
        <w:rPr>
          <w:rFonts w:ascii="Blinker" w:eastAsia="Blinker" w:hAnsi="Blinker" w:cs="Blinker"/>
          <w:sz w:val="24"/>
          <w:szCs w:val="24"/>
        </w:rPr>
        <w:t>, SVM (</w:t>
      </w:r>
      <w:r>
        <w:rPr>
          <w:rFonts w:ascii="Blinker" w:eastAsia="Blinker" w:hAnsi="Blinker" w:cs="Blinker"/>
          <w:i/>
          <w:sz w:val="24"/>
          <w:szCs w:val="24"/>
        </w:rPr>
        <w:t>Support Vector Machines</w:t>
      </w:r>
      <w:r>
        <w:rPr>
          <w:rFonts w:ascii="Blinker" w:eastAsia="Blinker" w:hAnsi="Blinker" w:cs="Blinker"/>
          <w:sz w:val="24"/>
          <w:szCs w:val="24"/>
        </w:rPr>
        <w:t>), RF (</w:t>
      </w:r>
      <w:r>
        <w:rPr>
          <w:rFonts w:ascii="Blinker" w:eastAsia="Blinker" w:hAnsi="Blinker" w:cs="Blinker"/>
          <w:i/>
          <w:sz w:val="24"/>
          <w:szCs w:val="24"/>
        </w:rPr>
        <w:t>Random Forest</w:t>
      </w:r>
      <w:r>
        <w:rPr>
          <w:rFonts w:ascii="Blinker" w:eastAsia="Blinker" w:hAnsi="Blinker" w:cs="Blinker"/>
          <w:sz w:val="24"/>
          <w:szCs w:val="24"/>
        </w:rPr>
        <w:t>) o CART (</w:t>
      </w:r>
      <w:r>
        <w:rPr>
          <w:rFonts w:ascii="Blinker" w:eastAsia="Blinker" w:hAnsi="Blinker" w:cs="Blinker"/>
          <w:i/>
          <w:color w:val="273239"/>
          <w:sz w:val="24"/>
          <w:szCs w:val="24"/>
        </w:rPr>
        <w:t>Classification And Regression Tree</w:t>
      </w:r>
      <w:r>
        <w:rPr>
          <w:rFonts w:ascii="Blinker" w:eastAsia="Blinker" w:hAnsi="Blinker" w:cs="Blinker"/>
          <w:color w:val="273239"/>
          <w:sz w:val="24"/>
          <w:szCs w:val="24"/>
        </w:rPr>
        <w:t>).</w:t>
      </w:r>
    </w:p>
    <w:p w14:paraId="2D4EF5CE" w14:textId="77777777" w:rsidR="00C6560D" w:rsidRDefault="00000000">
      <w:pPr>
        <w:spacing w:before="280" w:after="280"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sz w:val="24"/>
          <w:szCs w:val="24"/>
        </w:rPr>
        <w:t>Para el uso de los diferentes modelos de predicción se adjuntan los scripts Python “ejemplo.py” y “obtencion_caracteristicas.py” y la carpeta “recursos” en la que se encuentran las distintas bolsas de palabras utilizadas para la obtención de características en el preprocesado de los comentarios a predecir.</w:t>
      </w:r>
    </w:p>
    <w:p w14:paraId="49389B67" w14:textId="77777777" w:rsidR="00C6560D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sz w:val="24"/>
          <w:szCs w:val="24"/>
        </w:rPr>
        <w:t>Antes de ejecutar estos scripts es necesario instalar las distintas librerías importadas en ellos.</w:t>
      </w:r>
    </w:p>
    <w:p w14:paraId="1BAEA7C5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1666F2E1" w14:textId="77777777" w:rsidR="00C6560D" w:rsidRDefault="00000000">
      <w:pPr>
        <w:spacing w:line="360" w:lineRule="auto"/>
        <w:jc w:val="both"/>
        <w:rPr>
          <w:rFonts w:ascii="Blinker" w:eastAsia="Blinker" w:hAnsi="Blinker" w:cs="Blinker"/>
          <w:b/>
          <w:sz w:val="24"/>
          <w:szCs w:val="24"/>
        </w:rPr>
      </w:pPr>
      <w:r>
        <w:rPr>
          <w:rFonts w:ascii="Blinker" w:eastAsia="Blinker" w:hAnsi="Blinker" w:cs="Blinker"/>
          <w:b/>
          <w:sz w:val="24"/>
          <w:szCs w:val="24"/>
        </w:rPr>
        <w:t>OBTENCION_CARACTERISTICAS.PY:</w:t>
      </w:r>
    </w:p>
    <w:p w14:paraId="06807211" w14:textId="77777777" w:rsidR="00C6560D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sz w:val="24"/>
          <w:szCs w:val="24"/>
        </w:rPr>
        <w:t>Las funciones presentes en este script son necesarias para el preprocesado del corpus.  Los distintos modelos necesitan las características extraídas mediante este script para realizar sus  predicciones.</w:t>
      </w:r>
    </w:p>
    <w:p w14:paraId="08A49EDE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2E6F4FF7" w14:textId="77777777" w:rsidR="00C6560D" w:rsidRDefault="00000000">
      <w:pPr>
        <w:spacing w:line="360" w:lineRule="auto"/>
        <w:jc w:val="both"/>
        <w:rPr>
          <w:rFonts w:ascii="Blinker" w:eastAsia="Blinker" w:hAnsi="Blinker" w:cs="Blinker"/>
          <w:b/>
          <w:sz w:val="24"/>
          <w:szCs w:val="24"/>
        </w:rPr>
      </w:pPr>
      <w:r>
        <w:rPr>
          <w:rFonts w:ascii="Blinker" w:eastAsia="Blinker" w:hAnsi="Blinker" w:cs="Blinker"/>
          <w:b/>
          <w:sz w:val="24"/>
          <w:szCs w:val="24"/>
        </w:rPr>
        <w:t>EJEMPLO.PY:</w:t>
      </w:r>
    </w:p>
    <w:p w14:paraId="7F5B7BBC" w14:textId="77777777" w:rsidR="00C6560D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sz w:val="24"/>
          <w:szCs w:val="24"/>
        </w:rPr>
        <w:t>Se detalla a continuación mediante el código de este script el procedimiento a seguir para realizar las predicciones.</w:t>
      </w:r>
    </w:p>
    <w:p w14:paraId="73A6E6A9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64EBDBE6" w14:textId="77777777" w:rsidR="00C6560D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sz w:val="24"/>
          <w:szCs w:val="24"/>
        </w:rPr>
        <w:lastRenderedPageBreak/>
        <w:t>Importamos la librería joblib para poder cargar los distintos modelos, así como importamos el otro script adjunto y la librería pandas para trabajar con dataframes:</w:t>
      </w:r>
    </w:p>
    <w:p w14:paraId="47600628" w14:textId="77777777" w:rsidR="00C6560D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noProof/>
          <w:sz w:val="24"/>
          <w:szCs w:val="24"/>
        </w:rPr>
        <w:drawing>
          <wp:inline distT="114300" distB="114300" distL="114300" distR="114300" wp14:anchorId="73A41754" wp14:editId="791FF204">
            <wp:extent cx="2930457" cy="1087272"/>
            <wp:effectExtent l="0" t="0" r="0" b="0"/>
            <wp:docPr id="17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30457" cy="108727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9D9132F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27C1C612" w14:textId="77777777" w:rsidR="00C6560D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sz w:val="24"/>
          <w:szCs w:val="24"/>
        </w:rPr>
        <w:t>Cargamos el modelo mediante el uso de la librería joblib:</w:t>
      </w:r>
    </w:p>
    <w:p w14:paraId="4FD86BC4" w14:textId="77777777" w:rsidR="00C6560D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noProof/>
          <w:sz w:val="24"/>
          <w:szCs w:val="24"/>
        </w:rPr>
        <w:drawing>
          <wp:inline distT="114300" distB="114300" distL="114300" distR="114300" wp14:anchorId="59947112" wp14:editId="2EC2B5DA">
            <wp:extent cx="5053013" cy="729212"/>
            <wp:effectExtent l="0" t="0" r="0" b="0"/>
            <wp:docPr id="19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53013" cy="72921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CAB2621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0CE2975C" w14:textId="77777777" w:rsidR="00C6560D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sz w:val="24"/>
          <w:szCs w:val="24"/>
        </w:rPr>
        <w:t>Leemos el archivo csv en el que están presentes los distintos comentarios sobre los que queremos realizar las predicciones. Para que el preprocesado se lleve a cabo correctamente necesitamos nombrar como “CONTENIDO A ANALIZAR” la columna que contiene los comentarios.</w:t>
      </w:r>
    </w:p>
    <w:p w14:paraId="6BD54FF4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716931EF" w14:textId="77777777" w:rsidR="00C6560D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sz w:val="24"/>
          <w:szCs w:val="24"/>
        </w:rPr>
        <w:t>Se crea un dataframe que contendrá los comentarios, al que más tarde se añadirán las predicciones.</w:t>
      </w:r>
    </w:p>
    <w:p w14:paraId="6BAD860C" w14:textId="77777777" w:rsidR="00C6560D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noProof/>
          <w:sz w:val="24"/>
          <w:szCs w:val="24"/>
        </w:rPr>
        <w:drawing>
          <wp:inline distT="114300" distB="114300" distL="114300" distR="114300" wp14:anchorId="7EC73EC3" wp14:editId="3CBFC57D">
            <wp:extent cx="5943600" cy="1689100"/>
            <wp:effectExtent l="0" t="0" r="0" b="0"/>
            <wp:docPr id="18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9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AFC6DAC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41084E4E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76B0D2AF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788F874C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3546550A" w14:textId="77777777" w:rsidR="00C6560D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sz w:val="24"/>
          <w:szCs w:val="24"/>
        </w:rPr>
        <w:t>Se obtienen las características que utilizará el modelo para realizar la predicción de los comentarios:</w:t>
      </w:r>
    </w:p>
    <w:p w14:paraId="66391FCC" w14:textId="77777777" w:rsidR="00C6560D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noProof/>
          <w:sz w:val="24"/>
          <w:szCs w:val="24"/>
        </w:rPr>
        <w:drawing>
          <wp:inline distT="114300" distB="114300" distL="114300" distR="114300" wp14:anchorId="24080F9F" wp14:editId="644C1DFA">
            <wp:extent cx="4324350" cy="800100"/>
            <wp:effectExtent l="0" t="0" r="0" b="0"/>
            <wp:docPr id="21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80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885B3AB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7C4A89CC" w14:textId="77777777" w:rsidR="00C6560D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sz w:val="24"/>
          <w:szCs w:val="24"/>
        </w:rPr>
        <w:t>Obtenemos las predicciones y mostramos los resultados:</w:t>
      </w:r>
    </w:p>
    <w:p w14:paraId="52955FC7" w14:textId="77777777" w:rsidR="00C6560D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noProof/>
          <w:sz w:val="24"/>
          <w:szCs w:val="24"/>
        </w:rPr>
        <w:drawing>
          <wp:inline distT="114300" distB="114300" distL="114300" distR="114300" wp14:anchorId="5726EA24" wp14:editId="0AF15D9E">
            <wp:extent cx="5943600" cy="1600200"/>
            <wp:effectExtent l="0" t="0" r="0" b="0"/>
            <wp:docPr id="20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0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7883B1F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5050E855" w14:textId="77777777" w:rsidR="00C6560D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sz w:val="24"/>
          <w:szCs w:val="24"/>
        </w:rPr>
        <w:t>En el caso de utilizar el modelo MLP, debemos descomentar las siguientes líneas de código:</w:t>
      </w:r>
    </w:p>
    <w:p w14:paraId="4AEDD713" w14:textId="77777777" w:rsidR="00C6560D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noProof/>
          <w:sz w:val="24"/>
          <w:szCs w:val="24"/>
        </w:rPr>
        <w:drawing>
          <wp:inline distT="114300" distB="114300" distL="114300" distR="114300" wp14:anchorId="68A13782" wp14:editId="0BDB7083">
            <wp:extent cx="6700838" cy="1047272"/>
            <wp:effectExtent l="0" t="0" r="0" b="0"/>
            <wp:docPr id="23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700838" cy="104727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160D7B6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1B40127F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04126084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500D5B47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2B739CE5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0D56B877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52EF5458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428386C4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04FA7DEF" w14:textId="77777777" w:rsidR="009C3536" w:rsidRDefault="009C3536">
      <w:pPr>
        <w:rPr>
          <w:rFonts w:ascii="Blinker" w:eastAsia="Blinker" w:hAnsi="Blinker" w:cs="Blinker"/>
          <w:b/>
          <w:sz w:val="30"/>
          <w:szCs w:val="30"/>
          <w:u w:val="single"/>
        </w:rPr>
      </w:pPr>
      <w:r>
        <w:rPr>
          <w:rFonts w:ascii="Blinker" w:eastAsia="Blinker" w:hAnsi="Blinker" w:cs="Blinker"/>
          <w:b/>
          <w:sz w:val="30"/>
          <w:szCs w:val="30"/>
          <w:u w:val="single"/>
        </w:rPr>
        <w:br w:type="page"/>
      </w:r>
    </w:p>
    <w:p w14:paraId="4AD5DC07" w14:textId="6C57F262" w:rsidR="00C6560D" w:rsidRDefault="00000000">
      <w:pPr>
        <w:spacing w:line="360" w:lineRule="auto"/>
        <w:jc w:val="both"/>
        <w:rPr>
          <w:rFonts w:ascii="Blinker" w:eastAsia="Blinker" w:hAnsi="Blinker" w:cs="Blinker"/>
          <w:b/>
          <w:sz w:val="30"/>
          <w:szCs w:val="30"/>
          <w:u w:val="single"/>
        </w:rPr>
      </w:pPr>
      <w:r>
        <w:rPr>
          <w:rFonts w:ascii="Blinker" w:eastAsia="Blinker" w:hAnsi="Blinker" w:cs="Blinker"/>
          <w:b/>
          <w:sz w:val="30"/>
          <w:szCs w:val="30"/>
          <w:u w:val="single"/>
        </w:rPr>
        <w:t>Uso del código de entrenamiento:</w:t>
      </w:r>
    </w:p>
    <w:p w14:paraId="0966D5AF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b/>
          <w:sz w:val="32"/>
          <w:szCs w:val="32"/>
          <w:u w:val="single"/>
        </w:rPr>
      </w:pPr>
    </w:p>
    <w:p w14:paraId="49204595" w14:textId="77777777" w:rsidR="00C6560D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sz w:val="24"/>
          <w:szCs w:val="24"/>
        </w:rPr>
        <w:t>Se adjunta el notebook de Google Colab “Modelo_intensidades_.ipynb”, siendo aquí donde encontramos el código a ejecutar para el entrenamiento de los modelos.</w:t>
      </w:r>
    </w:p>
    <w:p w14:paraId="761A4901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696FB06F" w14:textId="77777777" w:rsidR="00C6560D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040C28"/>
          <w:sz w:val="24"/>
          <w:szCs w:val="24"/>
        </w:rPr>
        <w:t>Colab es un producto de Google Research que permite a cualquier usuario escribir y ejecutar código arbitrario de Python en el navegador</w:t>
      </w: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>; es especialmente adecuado para tareas de aprendizaje automático, análisis de datos y educación. Con esta herramienta veremos el código en distintas celdas que podremos ejecutar de manera independiente.</w:t>
      </w:r>
    </w:p>
    <w:p w14:paraId="7CD082F0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663C319D" w14:textId="77777777" w:rsidR="00C6560D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>Al lanzar la siguiente celda se importan las distintas librerías necesarias para la ejecución de todo el código:</w:t>
      </w:r>
    </w:p>
    <w:p w14:paraId="2E483AC3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240325CE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27CE16F2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285303DA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13C7960B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6AD3E149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5D769DB0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2A8C3FA2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6171E365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692D86B6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1295D8F9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19B18EAB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4BBAF12A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5DC2B731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11FAB1F6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5989F811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1CFE8BE1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6C48F933" w14:textId="77777777" w:rsidR="00C6560D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7C7815D9" wp14:editId="25EB11E1">
            <wp:extent cx="5943600" cy="8432800"/>
            <wp:effectExtent l="0" t="0" r="0" b="0"/>
            <wp:docPr id="22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32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68CF7C9" w14:textId="77777777" w:rsidR="00C6560D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>En el caso de no tener alguna librería instalada, la podemos obtener de la siguiente forma:</w:t>
      </w:r>
    </w:p>
    <w:p w14:paraId="290AC757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1D8E2EF9" w14:textId="77777777" w:rsidR="00C6560D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>! pip install nombre_de_la_libreria</w:t>
      </w:r>
    </w:p>
    <w:p w14:paraId="72ACBC2E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67BC139D" w14:textId="77777777" w:rsidR="00C6560D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>En las siguientes celdas se realiza lo siguiente:</w:t>
      </w:r>
    </w:p>
    <w:p w14:paraId="3549653F" w14:textId="77777777" w:rsidR="00C6560D" w:rsidRDefault="00000000">
      <w:pPr>
        <w:numPr>
          <w:ilvl w:val="0"/>
          <w:numId w:val="1"/>
        </w:num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>La función get_X_y(df) retorna por separado las características y la etiqueta asociada con las que se entrena y valida el modelo. Definimos además las etiquetas para representar luego la matriz de confusión.</w:t>
      </w: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br/>
      </w: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4619BBE1" wp14:editId="64498A17">
            <wp:extent cx="5943600" cy="1765300"/>
            <wp:effectExtent l="0" t="0" r="0" b="0"/>
            <wp:docPr id="25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5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BBDFB5A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226080E4" w14:textId="77777777" w:rsidR="00C6560D" w:rsidRDefault="00000000">
      <w:pPr>
        <w:numPr>
          <w:ilvl w:val="0"/>
          <w:numId w:val="1"/>
        </w:num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>Leemos el archivo .csv a un DataFrame de pandas.</w:t>
      </w: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br/>
      </w: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74438F03" wp14:editId="5ED24D31">
            <wp:extent cx="5229225" cy="333375"/>
            <wp:effectExtent l="0" t="0" r="0" b="0"/>
            <wp:docPr id="24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3333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B3D7275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2F5CE538" w14:textId="77777777" w:rsidR="00C6560D" w:rsidRDefault="00000000">
      <w:pPr>
        <w:numPr>
          <w:ilvl w:val="0"/>
          <w:numId w:val="1"/>
        </w:num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>Fusionar intensidades ejecutando en caso de trabajar con 4 intensidades</w:t>
      </w: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br/>
      </w: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44E8283E" wp14:editId="195CAB64">
            <wp:extent cx="5943600" cy="1955800"/>
            <wp:effectExtent l="0" t="0" r="0" b="0"/>
            <wp:docPr id="28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5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br/>
      </w: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br/>
      </w: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br/>
        <w:t>En caso de trabajar con 3 intensidades ejecutamos</w:t>
      </w: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br/>
      </w: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1327DF24" wp14:editId="7BA82A50">
            <wp:extent cx="5943600" cy="1930400"/>
            <wp:effectExtent l="0" t="0" r="0" b="0"/>
            <wp:docPr id="26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0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9D272C8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398A298A" w14:textId="77777777" w:rsidR="00C6560D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>Conformamos el cuerpo de entrenamiento y validación de los distintos modelos.</w:t>
      </w:r>
    </w:p>
    <w:p w14:paraId="04686688" w14:textId="77777777" w:rsidR="00C6560D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7D6C2EC7" wp14:editId="3A4B81E7">
            <wp:extent cx="5943600" cy="368300"/>
            <wp:effectExtent l="0" t="0" r="0" b="0"/>
            <wp:docPr id="27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4322940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03655EC9" w14:textId="77777777" w:rsidR="00C6560D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>Las siguientes celdas servirán para lanzar el entrenamiento de los modelos y visualizar los resultados en el reporte de clasificación y la matriz de confusión pintada con la librería matplotlib.</w:t>
      </w:r>
    </w:p>
    <w:p w14:paraId="62F1F306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77051B3F" w14:textId="77777777" w:rsidR="00C6560D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>Como apunte, en el modelo MLP necesitamos mapear nuestras etiquetas para que estén en el rango [0, 4) de la siguiente manera:</w:t>
      </w: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br/>
      </w: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7DC34D43" wp14:editId="4877F515">
            <wp:extent cx="5943600" cy="1333500"/>
            <wp:effectExtent l="0" t="0" r="0" b="0"/>
            <wp:docPr id="29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3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9F33993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22F46F48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165DDD73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4A876629" w14:textId="77777777" w:rsidR="009C3536" w:rsidRDefault="009C3536">
      <w:pPr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br w:type="page"/>
      </w:r>
    </w:p>
    <w:p w14:paraId="2A053269" w14:textId="18BDF5B2" w:rsidR="00C6560D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>En caso de querer exportar los modelos, descomentamos la última línea de la sección de cada modelo:</w:t>
      </w:r>
    </w:p>
    <w:p w14:paraId="246BB160" w14:textId="77777777" w:rsidR="00C6560D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3D01F647" wp14:editId="0F51DEDB">
            <wp:extent cx="5943600" cy="342900"/>
            <wp:effectExtent l="0" t="0" r="0" b="0"/>
            <wp:docPr id="30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2807170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248CAD0E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43D7C3FC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4786627A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097CCA8D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137329BD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4414F913" w14:textId="77777777" w:rsidR="00C6560D" w:rsidRDefault="00C6560D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sectPr w:rsidR="00C6560D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BA5D3A" w14:textId="77777777" w:rsidR="003F0FE8" w:rsidRDefault="003F0FE8">
      <w:pPr>
        <w:spacing w:line="240" w:lineRule="auto"/>
      </w:pPr>
      <w:r>
        <w:separator/>
      </w:r>
    </w:p>
  </w:endnote>
  <w:endnote w:type="continuationSeparator" w:id="0">
    <w:p w14:paraId="13386F46" w14:textId="77777777" w:rsidR="003F0FE8" w:rsidRDefault="003F0FE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linker">
    <w:charset w:val="00"/>
    <w:family w:val="auto"/>
    <w:pitch w:val="default"/>
    <w:embedRegular r:id="rId1" w:fontKey="{3F8153F3-7E2C-4092-B43D-8C3582623761}"/>
    <w:embedBold r:id="rId2" w:fontKey="{F98214A6-666A-4EB8-8368-5538D9EC7817}"/>
    <w:embedItalic r:id="rId3" w:fontKey="{05181A19-FB2D-430D-8B3C-347C48C8FC91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fontKey="{89A0BF0A-2179-4CE3-866E-6C9A1B884958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7169BD71-6E66-4F5B-823D-7E397CE324B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66F087" w14:textId="77777777" w:rsidR="00C25DEE" w:rsidRDefault="00C25DEE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56D9BD" w14:textId="77777777" w:rsidR="00C6560D" w:rsidRDefault="00000000">
    <w:pPr>
      <w:jc w:val="right"/>
      <w:rPr>
        <w:rFonts w:ascii="Blinker" w:eastAsia="Blinker" w:hAnsi="Blinker" w:cs="Blinker"/>
        <w:b/>
      </w:rPr>
    </w:pPr>
    <w:r>
      <w:rPr>
        <w:rFonts w:ascii="Blinker" w:eastAsia="Blinker" w:hAnsi="Blinker" w:cs="Blinker"/>
        <w:b/>
      </w:rPr>
      <w:fldChar w:fldCharType="begin"/>
    </w:r>
    <w:r>
      <w:rPr>
        <w:rFonts w:ascii="Blinker" w:eastAsia="Blinker" w:hAnsi="Blinker" w:cs="Blinker"/>
        <w:b/>
      </w:rPr>
      <w:instrText>PAGE</w:instrText>
    </w:r>
    <w:r>
      <w:rPr>
        <w:rFonts w:ascii="Blinker" w:eastAsia="Blinker" w:hAnsi="Blinker" w:cs="Blinker"/>
        <w:b/>
      </w:rPr>
      <w:fldChar w:fldCharType="separate"/>
    </w:r>
    <w:r w:rsidR="009C3536">
      <w:rPr>
        <w:rFonts w:ascii="Blinker" w:eastAsia="Blinker" w:hAnsi="Blinker" w:cs="Blinker"/>
        <w:b/>
        <w:noProof/>
      </w:rPr>
      <w:t>1</w:t>
    </w:r>
    <w:r>
      <w:rPr>
        <w:rFonts w:ascii="Blinker" w:eastAsia="Blinker" w:hAnsi="Blinker" w:cs="Blinker"/>
        <w:b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88E19E" w14:textId="77777777" w:rsidR="00C25DEE" w:rsidRDefault="00C25DE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38C1D2" w14:textId="77777777" w:rsidR="003F0FE8" w:rsidRDefault="003F0FE8">
      <w:pPr>
        <w:spacing w:line="240" w:lineRule="auto"/>
      </w:pPr>
      <w:r>
        <w:separator/>
      </w:r>
    </w:p>
  </w:footnote>
  <w:footnote w:type="continuationSeparator" w:id="0">
    <w:p w14:paraId="5B63BFB7" w14:textId="77777777" w:rsidR="003F0FE8" w:rsidRDefault="003F0FE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1261F4" w14:textId="77777777" w:rsidR="00C25DEE" w:rsidRDefault="00C25DEE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81198C" w14:textId="77777777" w:rsidR="00C6560D" w:rsidRDefault="00000000">
    <w:pPr>
      <w:spacing w:after="160" w:line="259" w:lineRule="auto"/>
    </w:pPr>
    <w:r>
      <w:rPr>
        <w:rFonts w:ascii="Calibri" w:eastAsia="Calibri" w:hAnsi="Calibri" w:cs="Calibri"/>
        <w:noProof/>
      </w:rPr>
      <w:drawing>
        <wp:inline distT="114300" distB="114300" distL="114300" distR="114300" wp14:anchorId="7D5ECD13" wp14:editId="38EE5B52">
          <wp:extent cx="881530" cy="240983"/>
          <wp:effectExtent l="0" t="0" r="0" b="0"/>
          <wp:docPr id="31" name="image15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5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81530" cy="24098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rFonts w:ascii="Calibri" w:eastAsia="Calibri" w:hAnsi="Calibri" w:cs="Calibri"/>
      </w:rPr>
      <w:t xml:space="preserve">                                                                                                                   </w:t>
    </w:r>
    <w:r>
      <w:rPr>
        <w:rFonts w:ascii="Calibri" w:eastAsia="Calibri" w:hAnsi="Calibri" w:cs="Calibri"/>
        <w:noProof/>
      </w:rPr>
      <w:drawing>
        <wp:inline distT="114300" distB="114300" distL="114300" distR="114300" wp14:anchorId="2B3237BA" wp14:editId="4090935E">
          <wp:extent cx="787489" cy="457252"/>
          <wp:effectExtent l="0" t="0" r="0" b="0"/>
          <wp:docPr id="32" name="image8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8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87489" cy="45725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D110E5" w14:textId="77777777" w:rsidR="00C25DEE" w:rsidRDefault="00C25DEE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92B66AF"/>
    <w:multiLevelType w:val="multilevel"/>
    <w:tmpl w:val="3F4834B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1018739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hideSpellingErrors/>
  <w:hideGrammaticalErrors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0MzM3MLc0MjUxMjZX0lEKTi0uzszPAykwqgUAebX1YiwAAAA="/>
  </w:docVars>
  <w:rsids>
    <w:rsidRoot w:val="00C6560D"/>
    <w:rsid w:val="001F08F9"/>
    <w:rsid w:val="0027745A"/>
    <w:rsid w:val="003F0FE8"/>
    <w:rsid w:val="009C3536"/>
    <w:rsid w:val="00A27F66"/>
    <w:rsid w:val="00C25DEE"/>
    <w:rsid w:val="00C65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AE4E89"/>
  <w15:docId w15:val="{B40ED1D3-09EA-404D-8BE7-D1031F2412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s-E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Encabezado">
    <w:name w:val="header"/>
    <w:basedOn w:val="Normal"/>
    <w:link w:val="EncabezadoCar"/>
    <w:uiPriority w:val="99"/>
    <w:unhideWhenUsed/>
    <w:rsid w:val="00C25DEE"/>
    <w:pPr>
      <w:tabs>
        <w:tab w:val="center" w:pos="4252"/>
        <w:tab w:val="right" w:pos="8504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25DEE"/>
  </w:style>
  <w:style w:type="paragraph" w:styleId="Piedepgina">
    <w:name w:val="footer"/>
    <w:basedOn w:val="Normal"/>
    <w:link w:val="PiedepginaCar"/>
    <w:uiPriority w:val="99"/>
    <w:unhideWhenUsed/>
    <w:rsid w:val="00C25DEE"/>
    <w:pPr>
      <w:tabs>
        <w:tab w:val="center" w:pos="4252"/>
        <w:tab w:val="right" w:pos="8504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25D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6.png"/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/lPaavRaVNQdD6Y2TwoI22zMiHg==">CgMxLjA4AHIhMVRWaGV5SWxYNHl5ZkxfaWlWRHcxZ3k0U1NaZlppNU5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8</Pages>
  <Words>621</Words>
  <Characters>3417</Characters>
  <Application>Microsoft Office Word</Application>
  <DocSecurity>0</DocSecurity>
  <Lines>28</Lines>
  <Paragraphs>8</Paragraphs>
  <ScaleCrop>false</ScaleCrop>
  <Company/>
  <LinksUpToDate>false</LinksUpToDate>
  <CharactersWithSpaces>4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utor</cp:lastModifiedBy>
  <cp:revision>3</cp:revision>
  <dcterms:created xsi:type="dcterms:W3CDTF">2024-05-23T19:38:00Z</dcterms:created>
  <dcterms:modified xsi:type="dcterms:W3CDTF">2024-05-23T22:19:00Z</dcterms:modified>
</cp:coreProperties>
</file>